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209096" w14:textId="4B7453ED" w:rsidR="00B554C9" w:rsidRDefault="00CE1F61">
      <w:r>
        <w:t xml:space="preserve">Part 1: </w:t>
      </w:r>
    </w:p>
    <w:p w14:paraId="76BD2D2D" w14:textId="246CECC3" w:rsidR="00FE05DA" w:rsidRDefault="00CE1F61" w:rsidP="00FE05DA">
      <w:r>
        <w:t>First program:</w:t>
      </w:r>
    </w:p>
    <w:p w14:paraId="48C47F8B" w14:textId="17D2380E" w:rsidR="00CE1F61" w:rsidRDefault="00FE05DA">
      <w:r w:rsidRPr="00FE05DA">
        <w:rPr>
          <w:noProof/>
        </w:rPr>
        <w:t xml:space="preserve"> </w:t>
      </w:r>
      <w:r>
        <w:rPr>
          <w:noProof/>
        </w:rPr>
        <w:drawing>
          <wp:inline distT="0" distB="0" distL="0" distR="0" wp14:anchorId="03F049EF" wp14:editId="345118E3">
            <wp:extent cx="3569970" cy="13138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970" cy="131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62370" w14:textId="77777777" w:rsidR="00FE05DA" w:rsidRDefault="00FE05DA"/>
    <w:p w14:paraId="6CFC4195" w14:textId="77777777" w:rsidR="00FE05DA" w:rsidRDefault="00FE05DA">
      <w:r>
        <w:rPr>
          <w:noProof/>
        </w:rPr>
        <w:drawing>
          <wp:inline distT="0" distB="0" distL="0" distR="0" wp14:anchorId="2F214059" wp14:editId="29AE6742">
            <wp:extent cx="3592195" cy="1275715"/>
            <wp:effectExtent l="0" t="0" r="825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195" cy="1275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6098C9" w14:textId="4A6A599A" w:rsidR="00FE05DA" w:rsidRDefault="00FE05DA">
      <w:r>
        <w:rPr>
          <w:noProof/>
        </w:rPr>
        <w:drawing>
          <wp:inline distT="0" distB="0" distL="0" distR="0" wp14:anchorId="32D1A93E" wp14:editId="305673DC">
            <wp:extent cx="3619500" cy="12376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00329" w14:textId="7E1AA609" w:rsidR="00CE1F61" w:rsidRDefault="00FE05DA">
      <w:r>
        <w:rPr>
          <w:noProof/>
        </w:rPr>
        <w:drawing>
          <wp:inline distT="0" distB="0" distL="0" distR="0" wp14:anchorId="43DFD9FE" wp14:editId="7DBAB0B9">
            <wp:extent cx="3630295" cy="118808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295" cy="1188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900642" w14:textId="77777777" w:rsidR="00AB67E7" w:rsidRDefault="00AB67E7"/>
    <w:p w14:paraId="559B3E25" w14:textId="77777777" w:rsidR="00AB67E7" w:rsidRDefault="00AB67E7"/>
    <w:p w14:paraId="40AD637E" w14:textId="77777777" w:rsidR="00AB67E7" w:rsidRDefault="00AB67E7"/>
    <w:p w14:paraId="53B8166C" w14:textId="77777777" w:rsidR="00AB67E7" w:rsidRDefault="00AB67E7"/>
    <w:p w14:paraId="507A23EE" w14:textId="77777777" w:rsidR="00AB67E7" w:rsidRDefault="00AB67E7"/>
    <w:p w14:paraId="278B7077" w14:textId="77777777" w:rsidR="00AB67E7" w:rsidRDefault="00AB67E7"/>
    <w:p w14:paraId="105752DA" w14:textId="77777777" w:rsidR="00AB67E7" w:rsidRDefault="00AB67E7"/>
    <w:p w14:paraId="3474F4B4" w14:textId="77777777" w:rsidR="00AB67E7" w:rsidRDefault="00AB67E7"/>
    <w:p w14:paraId="76E04DDF" w14:textId="011241DA" w:rsidR="00CE1F61" w:rsidRDefault="00CE1F61">
      <w:r>
        <w:t xml:space="preserve">Second (updated) program: </w:t>
      </w:r>
    </w:p>
    <w:p w14:paraId="5E6104B2" w14:textId="048E0271" w:rsidR="00CE1F61" w:rsidRDefault="00CE1F61"/>
    <w:p w14:paraId="57006285" w14:textId="145188AC" w:rsidR="004471C3" w:rsidRDefault="004471C3">
      <w:r>
        <w:rPr>
          <w:noProof/>
        </w:rPr>
        <w:drawing>
          <wp:inline distT="0" distB="0" distL="0" distR="0" wp14:anchorId="5B7D776E" wp14:editId="179FBD1A">
            <wp:extent cx="5097780" cy="1379855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137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0FA023" wp14:editId="1E15ABA1">
            <wp:extent cx="5070475" cy="13030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475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AD25EE" wp14:editId="732ED9C0">
            <wp:extent cx="5125085" cy="11499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085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F92C63" wp14:editId="00419EC6">
            <wp:extent cx="5010150" cy="11830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1183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4E110" w14:textId="4A2AB189" w:rsidR="006B10E0" w:rsidRDefault="006B10E0"/>
    <w:p w14:paraId="62E9BC05" w14:textId="3BDEF132" w:rsidR="008F3364" w:rsidRDefault="008F3364"/>
    <w:p w14:paraId="72D7DBC9" w14:textId="5E1798F1" w:rsidR="008F3364" w:rsidRDefault="008F3364"/>
    <w:p w14:paraId="4A53372F" w14:textId="7578D38C" w:rsidR="008F3364" w:rsidRDefault="008F3364"/>
    <w:p w14:paraId="37589B05" w14:textId="5D3FDDB7" w:rsidR="008F3364" w:rsidRDefault="008F3364"/>
    <w:p w14:paraId="76299995" w14:textId="34F5DCBF" w:rsidR="008F3364" w:rsidRDefault="008F3364"/>
    <w:p w14:paraId="5722495A" w14:textId="5964E3DA" w:rsidR="008F3364" w:rsidRDefault="008F3364"/>
    <w:p w14:paraId="0E85FA17" w14:textId="44D7FA4E" w:rsidR="008F3364" w:rsidRDefault="008F3364"/>
    <w:p w14:paraId="2CAA53C9" w14:textId="77777777" w:rsidR="008F3364" w:rsidRDefault="008F3364"/>
    <w:p w14:paraId="60299E55" w14:textId="37AC12F9" w:rsidR="006B10E0" w:rsidRDefault="006B10E0"/>
    <w:p w14:paraId="512C9EB4" w14:textId="37D14BE3" w:rsidR="00D948E5" w:rsidRDefault="006B10E0">
      <w:r>
        <w:t>Part 2:</w:t>
      </w:r>
    </w:p>
    <w:p w14:paraId="5F60AA1B" w14:textId="59332C1C" w:rsidR="006B10E0" w:rsidRDefault="006B10E0">
      <w:r>
        <w:t xml:space="preserve"> </w:t>
      </w:r>
      <w:r w:rsidR="00D948E5">
        <w:rPr>
          <w:noProof/>
        </w:rPr>
        <w:drawing>
          <wp:inline distT="0" distB="0" distL="0" distR="0" wp14:anchorId="661DED2B" wp14:editId="7C1C465D">
            <wp:extent cx="5048250" cy="12979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129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48E5">
        <w:rPr>
          <w:noProof/>
        </w:rPr>
        <w:drawing>
          <wp:inline distT="0" distB="0" distL="0" distR="0" wp14:anchorId="6AB61B09" wp14:editId="0D48B362">
            <wp:extent cx="5941060" cy="157162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57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48E5">
        <w:rPr>
          <w:noProof/>
        </w:rPr>
        <w:drawing>
          <wp:inline distT="0" distB="0" distL="0" distR="0" wp14:anchorId="7C1B9702" wp14:editId="49A0C64E">
            <wp:extent cx="5935345" cy="1193800"/>
            <wp:effectExtent l="0" t="0" r="825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19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948E5">
        <w:rPr>
          <w:noProof/>
        </w:rPr>
        <w:drawing>
          <wp:inline distT="0" distB="0" distL="0" distR="0" wp14:anchorId="65A35590" wp14:editId="445F96F5">
            <wp:extent cx="3592195" cy="1517015"/>
            <wp:effectExtent l="0" t="0" r="8255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195" cy="151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015E0" w14:textId="1D5D0A82" w:rsidR="00D41F81" w:rsidRDefault="00D41F81"/>
    <w:p w14:paraId="1568D174" w14:textId="713819C4" w:rsidR="008F3364" w:rsidRDefault="008F3364"/>
    <w:p w14:paraId="1041711D" w14:textId="399D1138" w:rsidR="008F3364" w:rsidRDefault="008F3364"/>
    <w:p w14:paraId="59AA6736" w14:textId="79466299" w:rsidR="008F3364" w:rsidRDefault="008F3364"/>
    <w:p w14:paraId="1C417B93" w14:textId="172E70C6" w:rsidR="008F3364" w:rsidRDefault="008F3364"/>
    <w:p w14:paraId="6BA92283" w14:textId="529DD979" w:rsidR="008F3364" w:rsidRDefault="008F3364"/>
    <w:p w14:paraId="0CACE7BA" w14:textId="77777777" w:rsidR="008F3364" w:rsidRDefault="008F3364"/>
    <w:p w14:paraId="45E7051A" w14:textId="77777777" w:rsidR="005D6BBB" w:rsidRDefault="00D41F81">
      <w:r>
        <w:t xml:space="preserve">Part 3: </w:t>
      </w:r>
      <w:r w:rsidR="00D944C7">
        <w:t>[FOR THIS CODE, I HAD TO ADD THESE COUNTRIES TO SHOW THE OUTPUT, OTHERWISE IT WOULD SAY THEY DON’T EXIST</w:t>
      </w:r>
      <w:proofErr w:type="gramStart"/>
      <w:r w:rsidR="00D944C7">
        <w:t>. ]</w:t>
      </w:r>
      <w:proofErr w:type="gramEnd"/>
    </w:p>
    <w:p w14:paraId="176D3FC6" w14:textId="77777777" w:rsidR="005D6BBB" w:rsidRDefault="005D6BBB"/>
    <w:p w14:paraId="526E2FBC" w14:textId="77777777" w:rsidR="005D6BBB" w:rsidRDefault="005D6BBB"/>
    <w:p w14:paraId="466D270C" w14:textId="77777777" w:rsidR="005D6BBB" w:rsidRDefault="005D6BBB">
      <w:r>
        <w:rPr>
          <w:noProof/>
        </w:rPr>
        <w:drawing>
          <wp:inline distT="0" distB="0" distL="0" distR="0" wp14:anchorId="68EB9D77" wp14:editId="5128EE96">
            <wp:extent cx="5475605" cy="26663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5605" cy="266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F761" w14:textId="77777777" w:rsidR="005D6BBB" w:rsidRDefault="005D6BBB"/>
    <w:p w14:paraId="5E949400" w14:textId="647FC582" w:rsidR="00D41F81" w:rsidRDefault="00D944C7">
      <w:r>
        <w:rPr>
          <w:noProof/>
        </w:rPr>
        <w:drawing>
          <wp:inline distT="0" distB="0" distL="0" distR="0" wp14:anchorId="589A19C7" wp14:editId="29351BB8">
            <wp:extent cx="5935345" cy="2414905"/>
            <wp:effectExtent l="0" t="0" r="825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414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41F81">
      <w:head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671C3" w14:textId="77777777" w:rsidR="009857AE" w:rsidRDefault="009857AE" w:rsidP="00185B66">
      <w:pPr>
        <w:spacing w:after="0" w:line="240" w:lineRule="auto"/>
      </w:pPr>
      <w:r>
        <w:separator/>
      </w:r>
    </w:p>
  </w:endnote>
  <w:endnote w:type="continuationSeparator" w:id="0">
    <w:p w14:paraId="2C2AE9CF" w14:textId="77777777" w:rsidR="009857AE" w:rsidRDefault="009857AE" w:rsidP="00185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E19505" w14:textId="77777777" w:rsidR="009857AE" w:rsidRDefault="009857AE" w:rsidP="00185B66">
      <w:pPr>
        <w:spacing w:after="0" w:line="240" w:lineRule="auto"/>
      </w:pPr>
      <w:r>
        <w:separator/>
      </w:r>
    </w:p>
  </w:footnote>
  <w:footnote w:type="continuationSeparator" w:id="0">
    <w:p w14:paraId="65C45792" w14:textId="77777777" w:rsidR="009857AE" w:rsidRDefault="009857AE" w:rsidP="00185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1937E" w14:textId="0EE2A65E" w:rsidR="00185B66" w:rsidRDefault="00185B66">
    <w:pPr>
      <w:pStyle w:val="Header"/>
    </w:pPr>
    <w:r>
      <w:t xml:space="preserve">Hakan </w:t>
    </w:r>
    <w:proofErr w:type="gramStart"/>
    <w:r>
      <w:t>Gunerli  Lab</w:t>
    </w:r>
    <w:proofErr w:type="gramEnd"/>
    <w:r>
      <w:t xml:space="preserve"> 11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tzQ1MrU0MweSRko6SsGpxcWZ+XkgBUa1AFO8cHAsAAAA"/>
  </w:docVars>
  <w:rsids>
    <w:rsidRoot w:val="00560595"/>
    <w:rsid w:val="00185B66"/>
    <w:rsid w:val="0023666D"/>
    <w:rsid w:val="004471C3"/>
    <w:rsid w:val="00560595"/>
    <w:rsid w:val="005D6BBB"/>
    <w:rsid w:val="006B10E0"/>
    <w:rsid w:val="00775E20"/>
    <w:rsid w:val="008F3364"/>
    <w:rsid w:val="009857AE"/>
    <w:rsid w:val="00A024EB"/>
    <w:rsid w:val="00AB67E7"/>
    <w:rsid w:val="00B554C9"/>
    <w:rsid w:val="00CE1F61"/>
    <w:rsid w:val="00D41F81"/>
    <w:rsid w:val="00D944C7"/>
    <w:rsid w:val="00D948E5"/>
    <w:rsid w:val="00FE0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23DD82"/>
  <w15:chartTrackingRefBased/>
  <w15:docId w15:val="{20E22AAB-8F9F-4C90-901E-29A34C3F0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B66"/>
  </w:style>
  <w:style w:type="paragraph" w:styleId="Footer">
    <w:name w:val="footer"/>
    <w:basedOn w:val="Normal"/>
    <w:link w:val="FooterChar"/>
    <w:uiPriority w:val="99"/>
    <w:unhideWhenUsed/>
    <w:rsid w:val="00185B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B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17</cp:revision>
  <dcterms:created xsi:type="dcterms:W3CDTF">2021-04-16T20:45:00Z</dcterms:created>
  <dcterms:modified xsi:type="dcterms:W3CDTF">2021-04-16T20:53:00Z</dcterms:modified>
</cp:coreProperties>
</file>